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30DD2" w14:textId="77777777" w:rsidR="00CB68C4" w:rsidRDefault="00CB68C4" w:rsidP="00DF3837">
      <w:pPr>
        <w:spacing w:line="480" w:lineRule="auto"/>
        <w:jc w:val="both"/>
        <w:rPr>
          <w:rFonts w:ascii="Arial" w:hAnsi="Arial" w:cs="Arial"/>
          <w:b/>
          <w:bCs/>
          <w:sz w:val="40"/>
          <w:szCs w:val="40"/>
        </w:rPr>
      </w:pPr>
    </w:p>
    <w:p w14:paraId="5320B0CA" w14:textId="0C92C1C3" w:rsidR="00396D72" w:rsidRPr="00233946" w:rsidRDefault="00B42D98" w:rsidP="00DF3837">
      <w:pPr>
        <w:spacing w:line="480" w:lineRule="auto"/>
        <w:jc w:val="both"/>
        <w:rPr>
          <w:rFonts w:ascii="Arial" w:hAnsi="Arial" w:cs="Arial"/>
          <w:b/>
          <w:bCs/>
          <w:sz w:val="40"/>
          <w:szCs w:val="40"/>
        </w:rPr>
      </w:pPr>
      <w:r w:rsidRPr="00641C5C">
        <w:rPr>
          <w:rStyle w:val="PublicationtitleChar"/>
        </w:rPr>
        <w:t>Title –</w:t>
      </w:r>
      <w:r w:rsidRPr="00233946">
        <w:rPr>
          <w:rFonts w:ascii="Arial" w:hAnsi="Arial" w:cs="Arial"/>
          <w:b/>
          <w:bCs/>
          <w:sz w:val="40"/>
          <w:szCs w:val="40"/>
        </w:rPr>
        <w:t xml:space="preserve"> </w:t>
      </w:r>
      <w:r w:rsidR="00641C5C" w:rsidRPr="00641C5C">
        <w:rPr>
          <w:rStyle w:val="PublicationtitleChar"/>
        </w:rPr>
        <w:t>[Enter your title here (max 130 characters)]</w:t>
      </w:r>
    </w:p>
    <w:p w14:paraId="2D862D4F" w14:textId="7D41805C" w:rsidR="00B42D98" w:rsidRDefault="00B42D98" w:rsidP="00DF3837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14:paraId="54E63FBC" w14:textId="77777777" w:rsidR="00CB68C4" w:rsidRPr="00233946" w:rsidRDefault="00CB68C4" w:rsidP="00DF3837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14:paraId="207A6396" w14:textId="170D4D07" w:rsidR="00B42D98" w:rsidRPr="00233946" w:rsidRDefault="00B42D98" w:rsidP="00DF3837">
      <w:pPr>
        <w:spacing w:line="48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641C5C">
        <w:rPr>
          <w:rStyle w:val="AuthorsChar"/>
          <w:b/>
          <w:bCs/>
        </w:rPr>
        <w:t xml:space="preserve">Authors – </w:t>
      </w:r>
      <w:r w:rsidR="00641C5C" w:rsidRPr="00641C5C">
        <w:rPr>
          <w:rStyle w:val="AuthorsChar"/>
        </w:rPr>
        <w:t>[</w:t>
      </w:r>
      <w:r w:rsidR="00641C5C" w:rsidRPr="006F0EB2">
        <w:rPr>
          <w:rStyle w:val="AuthorsChar"/>
        </w:rPr>
        <w:t xml:space="preserve">list </w:t>
      </w:r>
      <w:r w:rsidR="00641C5C">
        <w:rPr>
          <w:rStyle w:val="AuthorsChar"/>
        </w:rPr>
        <w:t xml:space="preserve">author </w:t>
      </w:r>
      <w:r w:rsidR="00641C5C" w:rsidRPr="006F0EB2">
        <w:rPr>
          <w:rStyle w:val="AuthorsChar"/>
        </w:rPr>
        <w:t>names here</w:t>
      </w:r>
      <w:r w:rsidR="00641C5C">
        <w:rPr>
          <w:rStyle w:val="AuthorsChar"/>
        </w:rPr>
        <w:t xml:space="preserve"> and mark the respective institutions]</w:t>
      </w:r>
    </w:p>
    <w:p w14:paraId="1771A4C8" w14:textId="4612A4D1" w:rsidR="00AD4D79" w:rsidRDefault="00AD4D79" w:rsidP="00DF3837">
      <w:pPr>
        <w:spacing w:line="480" w:lineRule="auto"/>
        <w:jc w:val="both"/>
        <w:rPr>
          <w:rStyle w:val="AuthorsChar"/>
        </w:rPr>
      </w:pPr>
      <w:r w:rsidRPr="00641C5C">
        <w:rPr>
          <w:rStyle w:val="AuthorsChar"/>
          <w:b/>
          <w:bCs/>
        </w:rPr>
        <w:t>Supervisors –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641C5C">
        <w:rPr>
          <w:rStyle w:val="AuthorsChar"/>
        </w:rPr>
        <w:t>[</w:t>
      </w:r>
      <w:r w:rsidR="00641C5C" w:rsidRPr="006F0EB2">
        <w:rPr>
          <w:rStyle w:val="AuthorsChar"/>
        </w:rPr>
        <w:t>list supervisor names here</w:t>
      </w:r>
      <w:r w:rsidR="00641C5C">
        <w:rPr>
          <w:rStyle w:val="AuthorsChar"/>
        </w:rPr>
        <w:t xml:space="preserve"> </w:t>
      </w:r>
      <w:r w:rsidR="00641C5C" w:rsidRPr="00CB68C4">
        <w:rPr>
          <w:rStyle w:val="AuthorsChar"/>
        </w:rPr>
        <w:t>and mark the respective institutions</w:t>
      </w:r>
      <w:r w:rsidR="00641C5C">
        <w:rPr>
          <w:rStyle w:val="AuthorsChar"/>
        </w:rPr>
        <w:t>]</w:t>
      </w:r>
    </w:p>
    <w:p w14:paraId="152666C6" w14:textId="2027E1F2" w:rsidR="00CB68C4" w:rsidRDefault="00CB68C4" w:rsidP="00DF3837">
      <w:pPr>
        <w:spacing w:line="480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p w14:paraId="3513C1CE" w14:textId="77777777" w:rsidR="00CB68C4" w:rsidRDefault="00CB68C4" w:rsidP="00DF3837">
      <w:pPr>
        <w:spacing w:line="480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p w14:paraId="00C1A9E8" w14:textId="08C5C59E" w:rsidR="00B42D98" w:rsidRPr="003F12E1" w:rsidRDefault="00B42D98" w:rsidP="00DF3837">
      <w:pPr>
        <w:pStyle w:val="Institution"/>
        <w:jc w:val="both"/>
        <w:rPr>
          <w:sz w:val="28"/>
          <w:szCs w:val="24"/>
        </w:rPr>
      </w:pPr>
      <w:r w:rsidRPr="003F12E1">
        <w:rPr>
          <w:b/>
          <w:bCs/>
          <w:sz w:val="28"/>
          <w:szCs w:val="24"/>
        </w:rPr>
        <w:t>Institution –</w:t>
      </w:r>
      <w:r w:rsidR="00641C5C" w:rsidRPr="003F12E1">
        <w:rPr>
          <w:b/>
          <w:bCs/>
          <w:sz w:val="28"/>
          <w:szCs w:val="24"/>
        </w:rPr>
        <w:t xml:space="preserve"> </w:t>
      </w:r>
      <w:r w:rsidR="00641C5C" w:rsidRPr="003F12E1">
        <w:rPr>
          <w:sz w:val="28"/>
          <w:szCs w:val="24"/>
        </w:rPr>
        <w:t>[</w:t>
      </w:r>
      <w:r w:rsidR="00641C5C" w:rsidRPr="003F12E1">
        <w:rPr>
          <w:rStyle w:val="InstitutionChar"/>
          <w:sz w:val="28"/>
          <w:szCs w:val="24"/>
        </w:rPr>
        <w:t>List affiliated institutions and their addresses]</w:t>
      </w:r>
    </w:p>
    <w:p w14:paraId="55F706E4" w14:textId="4F29B272" w:rsidR="00213DDC" w:rsidRPr="003F12E1" w:rsidRDefault="00AD4D79" w:rsidP="00DF3837">
      <w:pPr>
        <w:pStyle w:val="Institution"/>
        <w:jc w:val="both"/>
        <w:rPr>
          <w:sz w:val="28"/>
          <w:szCs w:val="24"/>
        </w:rPr>
      </w:pPr>
      <w:r w:rsidRPr="003F12E1">
        <w:rPr>
          <w:rStyle w:val="InstitutionChar"/>
          <w:b/>
          <w:bCs/>
          <w:sz w:val="28"/>
          <w:szCs w:val="24"/>
        </w:rPr>
        <w:t>Contact email –</w:t>
      </w:r>
      <w:r w:rsidRPr="003F12E1">
        <w:rPr>
          <w:rStyle w:val="InstitutionChar"/>
          <w:sz w:val="28"/>
          <w:szCs w:val="24"/>
        </w:rPr>
        <w:t xml:space="preserve"> </w:t>
      </w:r>
      <w:r w:rsidR="00641C5C" w:rsidRPr="003F12E1">
        <w:rPr>
          <w:rStyle w:val="InstitutionChar"/>
          <w:sz w:val="28"/>
          <w:szCs w:val="24"/>
        </w:rPr>
        <w:t>[Enter you contact email]</w:t>
      </w:r>
    </w:p>
    <w:p w14:paraId="5F4C2440" w14:textId="77777777" w:rsidR="0002697D" w:rsidRDefault="0002697D" w:rsidP="00DF383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3F56764" w14:textId="77777777" w:rsidR="00CB68C4" w:rsidRDefault="00CB68C4" w:rsidP="00DF383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4CD0166" w14:textId="77777777" w:rsidR="00CB68C4" w:rsidRDefault="00CB68C4" w:rsidP="00DF383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1F4E588" w14:textId="77777777" w:rsidR="00CB68C4" w:rsidRDefault="00CB68C4" w:rsidP="00DF383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51B65E8" w14:textId="4251EB12" w:rsidR="006F0EB2" w:rsidRDefault="00213DDC" w:rsidP="00DF383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3F12E1">
        <w:rPr>
          <w:rFonts w:ascii="Arial" w:hAnsi="Arial" w:cs="Arial"/>
          <w:b/>
          <w:bCs/>
          <w:sz w:val="28"/>
          <w:szCs w:val="28"/>
        </w:rPr>
        <w:t xml:space="preserve">Publication type: </w:t>
      </w:r>
      <w:sdt>
        <w:sdtPr>
          <w:rPr>
            <w:rFonts w:ascii="Arial" w:hAnsi="Arial" w:cs="Arial"/>
            <w:b/>
            <w:bCs/>
            <w:sz w:val="28"/>
            <w:szCs w:val="28"/>
          </w:rPr>
          <w:id w:val="-15772813"/>
          <w:lock w:val="sdtLocked"/>
          <w:placeholder>
            <w:docPart w:val="3E16309421F646EC81AADC890D05E5EE"/>
          </w:placeholder>
          <w:dropDownList>
            <w:listItem w:displayText="Research Article (max 3000 words)" w:value="Research Article (max 3000 words)"/>
            <w:listItem w:displayText="Review Article (max 5000 words)" w:value="Review Article (max 5000 words)"/>
            <w:listItem w:displayText="Perspective piece (max 2000 words)" w:value="Perspective piece (max 2000 words)"/>
          </w:dropDownList>
        </w:sdtPr>
        <w:sdtEndPr/>
        <w:sdtContent>
          <w:r w:rsidR="00077419">
            <w:rPr>
              <w:rFonts w:ascii="Arial" w:hAnsi="Arial" w:cs="Arial"/>
              <w:b/>
              <w:bCs/>
              <w:sz w:val="28"/>
              <w:szCs w:val="28"/>
            </w:rPr>
            <w:t>Research Article (max 3000 words)</w:t>
          </w:r>
        </w:sdtContent>
      </w:sdt>
      <w:r w:rsidR="006F0EB2">
        <w:rPr>
          <w:rFonts w:ascii="Arial" w:hAnsi="Arial" w:cs="Arial"/>
          <w:b/>
          <w:bCs/>
          <w:sz w:val="24"/>
          <w:szCs w:val="24"/>
        </w:rPr>
        <w:br w:type="page"/>
      </w:r>
    </w:p>
    <w:p w14:paraId="6AA65037" w14:textId="77777777" w:rsidR="0002697D" w:rsidRDefault="0002697D" w:rsidP="00DF383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  <w:sectPr w:rsidR="0002697D" w:rsidSect="000A2E4A">
          <w:headerReference w:type="even" r:id="rId7"/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20AAB42C" w14:textId="58CAE9B5" w:rsidR="002E0223" w:rsidRPr="00233946" w:rsidRDefault="00B42D98" w:rsidP="00DF3837">
      <w:pPr>
        <w:pStyle w:val="Authors"/>
        <w:spacing w:line="480" w:lineRule="auto"/>
        <w:jc w:val="both"/>
        <w:rPr>
          <w:b/>
          <w:bCs/>
        </w:rPr>
      </w:pPr>
      <w:r w:rsidRPr="00DF3837">
        <w:rPr>
          <w:b/>
          <w:bCs/>
          <w:sz w:val="32"/>
          <w:szCs w:val="24"/>
        </w:rPr>
        <w:lastRenderedPageBreak/>
        <w:t>Keywords:</w:t>
      </w:r>
      <w:r w:rsidR="00213DDC">
        <w:rPr>
          <w:b/>
          <w:bCs/>
        </w:rPr>
        <w:t xml:space="preserve"> </w:t>
      </w:r>
      <w:r w:rsidR="00DF3837" w:rsidRPr="00DF3837">
        <w:rPr>
          <w:rStyle w:val="PlaceholderText"/>
          <w:rFonts w:cs="Arial"/>
          <w:color w:val="auto"/>
          <w:sz w:val="22"/>
        </w:rPr>
        <w:t>[L</w:t>
      </w:r>
      <w:r w:rsidR="00641C5C" w:rsidRPr="00DF3837">
        <w:rPr>
          <w:rStyle w:val="PlaceholderText"/>
          <w:rFonts w:cs="Arial"/>
          <w:color w:val="auto"/>
          <w:sz w:val="22"/>
        </w:rPr>
        <w:t>ist your keywords (max 6 words)]</w:t>
      </w:r>
    </w:p>
    <w:p w14:paraId="31579F78" w14:textId="70A451D0" w:rsidR="00B42D98" w:rsidRPr="00DF3837" w:rsidRDefault="00B42D98" w:rsidP="00DF3837">
      <w:pPr>
        <w:spacing w:before="720"/>
        <w:jc w:val="both"/>
        <w:rPr>
          <w:rFonts w:ascii="Arial" w:hAnsi="Arial" w:cs="Arial"/>
          <w:sz w:val="36"/>
          <w:szCs w:val="36"/>
        </w:rPr>
      </w:pPr>
      <w:r w:rsidRPr="00DF3837">
        <w:rPr>
          <w:rFonts w:ascii="Arial" w:hAnsi="Arial" w:cs="Arial"/>
          <w:b/>
          <w:bCs/>
          <w:sz w:val="32"/>
          <w:szCs w:val="32"/>
        </w:rPr>
        <w:t>Abstract:</w:t>
      </w:r>
    </w:p>
    <w:p w14:paraId="2C999424" w14:textId="58F6EF24" w:rsidR="00233946" w:rsidRPr="006F0EB2" w:rsidRDefault="00641C5C" w:rsidP="00DF3837">
      <w:pPr>
        <w:pStyle w:val="MainText"/>
        <w:jc w:val="both"/>
        <w:rPr>
          <w:rFonts w:cs="Arial"/>
          <w:b/>
          <w:bCs/>
          <w:sz w:val="24"/>
          <w:szCs w:val="24"/>
        </w:rPr>
      </w:pPr>
      <w:r w:rsidRPr="00641C5C">
        <w:t>[Enter your abstract here (max 450 characters including spaces)]</w:t>
      </w:r>
      <w:r w:rsidR="00213DDC">
        <w:rPr>
          <w:rFonts w:cs="Arial"/>
          <w:b/>
          <w:bCs/>
        </w:rPr>
        <w:br w:type="page"/>
      </w:r>
      <w:r w:rsidR="00213DDC" w:rsidRPr="00DF3837">
        <w:rPr>
          <w:rFonts w:cs="Arial"/>
          <w:b/>
          <w:bCs/>
          <w:sz w:val="32"/>
          <w:szCs w:val="32"/>
        </w:rPr>
        <w:lastRenderedPageBreak/>
        <w:t>MAIN BODY:</w:t>
      </w:r>
    </w:p>
    <w:p w14:paraId="31D12A42" w14:textId="778BBC08" w:rsidR="00BF7773" w:rsidRPr="00BF7773" w:rsidRDefault="00641C5C" w:rsidP="00BF7773">
      <w:pPr>
        <w:spacing w:line="480" w:lineRule="auto"/>
        <w:jc w:val="both"/>
        <w:rPr>
          <w:rFonts w:ascii="Arial" w:hAnsi="Arial" w:cs="Arial"/>
        </w:rPr>
      </w:pPr>
      <w:r>
        <w:rPr>
          <w:rStyle w:val="MainTextChar"/>
        </w:rPr>
        <w:t>[</w:t>
      </w:r>
      <w:r>
        <w:rPr>
          <w:rFonts w:ascii="Arial" w:hAnsi="Arial" w:cs="Arial"/>
        </w:rPr>
        <w:t>Enter the main body of your article here]</w:t>
      </w:r>
      <w:r w:rsidR="00BF7773">
        <w:rPr>
          <w:rFonts w:cs="Arial"/>
        </w:rPr>
        <w:br w:type="page"/>
      </w:r>
    </w:p>
    <w:p w14:paraId="78DA6CA3" w14:textId="2FD52217" w:rsidR="000A2E4A" w:rsidRPr="00DF3837" w:rsidRDefault="000A2E4A" w:rsidP="00DF3837">
      <w:pPr>
        <w:pStyle w:val="MainText"/>
        <w:jc w:val="both"/>
        <w:rPr>
          <w:b/>
          <w:bCs/>
          <w:sz w:val="32"/>
          <w:szCs w:val="32"/>
        </w:rPr>
      </w:pPr>
      <w:r w:rsidRPr="00DF3837">
        <w:rPr>
          <w:b/>
          <w:bCs/>
          <w:sz w:val="32"/>
          <w:szCs w:val="32"/>
        </w:rPr>
        <w:lastRenderedPageBreak/>
        <w:t>FIGURE</w:t>
      </w:r>
      <w:r w:rsidR="00641C5C" w:rsidRPr="00DF3837">
        <w:rPr>
          <w:b/>
          <w:bCs/>
          <w:sz w:val="32"/>
          <w:szCs w:val="32"/>
        </w:rPr>
        <w:t>S AND FIGURE</w:t>
      </w:r>
      <w:r w:rsidRPr="00DF3837">
        <w:rPr>
          <w:b/>
          <w:bCs/>
          <w:sz w:val="32"/>
          <w:szCs w:val="32"/>
        </w:rPr>
        <w:t xml:space="preserve"> LEGENDS:</w:t>
      </w:r>
    </w:p>
    <w:p w14:paraId="7F61D4EC" w14:textId="002C6FE4" w:rsidR="00BF7773" w:rsidRDefault="00641C5C" w:rsidP="00BF7773">
      <w:pPr>
        <w:pStyle w:val="MainText"/>
        <w:jc w:val="both"/>
        <w:rPr>
          <w:rFonts w:cs="Arial"/>
        </w:rPr>
      </w:pPr>
      <w:r>
        <w:rPr>
          <w:rStyle w:val="MainTextChar"/>
        </w:rPr>
        <w:t>[</w:t>
      </w:r>
      <w:r>
        <w:rPr>
          <w:rFonts w:cs="Arial"/>
        </w:rPr>
        <w:t>Enter figures and their respective figure legends here]</w:t>
      </w:r>
      <w:r w:rsidR="00BF7773">
        <w:rPr>
          <w:rFonts w:cs="Arial"/>
        </w:rPr>
        <w:br w:type="page"/>
      </w:r>
    </w:p>
    <w:p w14:paraId="2DE9341D" w14:textId="21876BB9" w:rsidR="00641C5C" w:rsidRPr="006F0EB2" w:rsidRDefault="000A2E4A" w:rsidP="00DF3837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548CC">
        <w:rPr>
          <w:rFonts w:ascii="Arial" w:hAnsi="Arial" w:cs="Arial"/>
          <w:b/>
          <w:bCs/>
          <w:sz w:val="28"/>
          <w:szCs w:val="28"/>
        </w:rPr>
        <w:lastRenderedPageBreak/>
        <w:t>REFERENCES</w:t>
      </w:r>
      <w:r w:rsidR="00213DDC" w:rsidRPr="008548CC">
        <w:rPr>
          <w:rFonts w:ascii="Arial" w:hAnsi="Arial" w:cs="Arial"/>
          <w:b/>
          <w:bCs/>
          <w:sz w:val="28"/>
          <w:szCs w:val="28"/>
        </w:rPr>
        <w:t>:</w:t>
      </w:r>
    </w:p>
    <w:p w14:paraId="08F82D8C" w14:textId="25BE5A22" w:rsidR="00213DDC" w:rsidRPr="00780CF1" w:rsidRDefault="00641C5C" w:rsidP="00DF3837">
      <w:pPr>
        <w:spacing w:line="240" w:lineRule="auto"/>
        <w:jc w:val="both"/>
        <w:rPr>
          <w:rFonts w:ascii="Arial" w:hAnsi="Arial" w:cs="Arial"/>
          <w:b/>
          <w:bCs/>
        </w:rPr>
      </w:pPr>
      <w:r>
        <w:rPr>
          <w:rStyle w:val="ReferencesChar"/>
        </w:rPr>
        <w:t>[</w:t>
      </w:r>
      <w:r w:rsidRPr="00213DDC">
        <w:rPr>
          <w:rFonts w:ascii="Arial" w:hAnsi="Arial" w:cs="Arial"/>
        </w:rPr>
        <w:t>List your references here</w:t>
      </w:r>
      <w:r>
        <w:rPr>
          <w:rFonts w:ascii="Arial" w:hAnsi="Arial" w:cs="Arial"/>
        </w:rPr>
        <w:t>]</w:t>
      </w:r>
    </w:p>
    <w:sectPr w:rsidR="00213DDC" w:rsidRPr="00780CF1" w:rsidSect="00E5478A">
      <w:type w:val="continuous"/>
      <w:pgSz w:w="11906" w:h="16838"/>
      <w:pgMar w:top="1440" w:right="1440" w:bottom="1440" w:left="1440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E7DBA" w14:textId="77777777" w:rsidR="00A2689C" w:rsidRDefault="00A2689C" w:rsidP="00F4240A">
      <w:pPr>
        <w:spacing w:after="0" w:line="240" w:lineRule="auto"/>
      </w:pPr>
      <w:r>
        <w:separator/>
      </w:r>
    </w:p>
  </w:endnote>
  <w:endnote w:type="continuationSeparator" w:id="0">
    <w:p w14:paraId="246FBD58" w14:textId="77777777" w:rsidR="00A2689C" w:rsidRDefault="00A2689C" w:rsidP="00F42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28342200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EBBBE5E" w14:textId="45EF50F2" w:rsidR="00F4240A" w:rsidRPr="00F4240A" w:rsidRDefault="00F4240A">
        <w:pPr>
          <w:pStyle w:val="Footer"/>
          <w:rPr>
            <w:rFonts w:ascii="Arial" w:hAnsi="Arial" w:cs="Arial"/>
          </w:rPr>
        </w:pPr>
        <w:r w:rsidRPr="00F4240A">
          <w:rPr>
            <w:rFonts w:ascii="Arial" w:hAnsi="Arial" w:cs="Arial"/>
          </w:rPr>
          <w:fldChar w:fldCharType="begin"/>
        </w:r>
        <w:r w:rsidRPr="00F4240A">
          <w:rPr>
            <w:rFonts w:ascii="Arial" w:hAnsi="Arial" w:cs="Arial"/>
          </w:rPr>
          <w:instrText xml:space="preserve"> PAGE   \* MERGEFORMAT </w:instrText>
        </w:r>
        <w:r w:rsidRPr="00F4240A">
          <w:rPr>
            <w:rFonts w:ascii="Arial" w:hAnsi="Arial" w:cs="Arial"/>
          </w:rPr>
          <w:fldChar w:fldCharType="separate"/>
        </w:r>
        <w:r w:rsidRPr="00F4240A">
          <w:rPr>
            <w:rFonts w:ascii="Arial" w:hAnsi="Arial" w:cs="Arial"/>
            <w:noProof/>
          </w:rPr>
          <w:t>2</w:t>
        </w:r>
        <w:r w:rsidRPr="00F4240A">
          <w:rPr>
            <w:rFonts w:ascii="Arial" w:hAnsi="Arial" w:cs="Arial"/>
            <w:noProof/>
          </w:rPr>
          <w:fldChar w:fldCharType="end"/>
        </w:r>
      </w:p>
    </w:sdtContent>
  </w:sdt>
  <w:p w14:paraId="0062B47F" w14:textId="77777777" w:rsidR="00F4240A" w:rsidRDefault="00F424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0240552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B776CB5" w14:textId="77777777" w:rsidR="00465B99" w:rsidRPr="00F4240A" w:rsidRDefault="00465B99" w:rsidP="00465B99">
        <w:pPr>
          <w:pStyle w:val="Footer"/>
          <w:rPr>
            <w:rFonts w:ascii="Arial" w:hAnsi="Arial" w:cs="Arial"/>
          </w:rPr>
        </w:pPr>
        <w:r w:rsidRPr="00F4240A">
          <w:rPr>
            <w:rFonts w:ascii="Arial" w:hAnsi="Arial" w:cs="Arial"/>
          </w:rPr>
          <w:fldChar w:fldCharType="begin"/>
        </w:r>
        <w:r w:rsidRPr="00F4240A">
          <w:rPr>
            <w:rFonts w:ascii="Arial" w:hAnsi="Arial" w:cs="Arial"/>
          </w:rPr>
          <w:instrText xml:space="preserve"> PAGE   \* MERGEFORMAT </w:instrText>
        </w:r>
        <w:r w:rsidRPr="00F4240A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</w:rPr>
          <w:t>2</w:t>
        </w:r>
        <w:r w:rsidRPr="00F4240A">
          <w:rPr>
            <w:rFonts w:ascii="Arial" w:hAnsi="Arial" w:cs="Arial"/>
            <w:noProof/>
          </w:rPr>
          <w:fldChar w:fldCharType="end"/>
        </w:r>
      </w:p>
    </w:sdtContent>
  </w:sdt>
  <w:p w14:paraId="767C13D8" w14:textId="39CF18B8" w:rsidR="00465B99" w:rsidRDefault="00465B99" w:rsidP="00465B99">
    <w:pPr>
      <w:pStyle w:val="Footer"/>
      <w:tabs>
        <w:tab w:val="clear" w:pos="4513"/>
        <w:tab w:val="clear" w:pos="9026"/>
        <w:tab w:val="left" w:pos="160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FF085" w14:textId="77777777" w:rsidR="00A2689C" w:rsidRDefault="00A2689C" w:rsidP="00F4240A">
      <w:pPr>
        <w:spacing w:after="0" w:line="240" w:lineRule="auto"/>
      </w:pPr>
      <w:r>
        <w:separator/>
      </w:r>
    </w:p>
  </w:footnote>
  <w:footnote w:type="continuationSeparator" w:id="0">
    <w:p w14:paraId="1DD6380A" w14:textId="77777777" w:rsidR="00A2689C" w:rsidRDefault="00A2689C" w:rsidP="00F42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42D15" w14:textId="59A5EFCF" w:rsidR="00690138" w:rsidRDefault="00A2689C">
    <w:pPr>
      <w:pStyle w:val="Header"/>
    </w:pPr>
    <w:r>
      <w:rPr>
        <w:noProof/>
      </w:rPr>
      <w:pict w14:anchorId="1E37B19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539297" o:spid="_x0000_s2050" type="#_x0000_t136" style="position:absolute;margin-left:0;margin-top:0;width:607.3pt;height:28.9pt;rotation:315;z-index:-251655168;mso-position-horizontal:center;mso-position-horizontal-relative:margin;mso-position-vertical:center;mso-position-vertical-relative:margin" o:allowincell="f" fillcolor="#393737 [814]" stroked="f">
          <v:fill opacity=".5"/>
          <v:textpath style="font-family:&quot;Arial&quot;;font-size:1pt" string="Bioscience Horizons Submission - 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10FC2" w14:textId="10A98180" w:rsidR="00690138" w:rsidRDefault="00A2689C">
    <w:pPr>
      <w:pStyle w:val="Header"/>
    </w:pPr>
    <w:r>
      <w:rPr>
        <w:noProof/>
      </w:rPr>
      <w:pict w14:anchorId="2B17BC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539298" o:spid="_x0000_s2051" type="#_x0000_t136" style="position:absolute;margin-left:0;margin-top:0;width:607.3pt;height:28.9pt;rotation:315;z-index:-251653120;mso-position-horizontal:center;mso-position-horizontal-relative:margin;mso-position-vertical:center;mso-position-vertical-relative:margin" o:allowincell="f" fillcolor="#393737 [814]" stroked="f">
          <v:fill opacity=".5"/>
          <v:textpath style="font-family:&quot;Arial&quot;;font-size:1pt" string="Bioscience Horizons Submission - CONFIDENT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1971FD" w14:textId="560D7165" w:rsidR="00690138" w:rsidRDefault="00A2689C">
    <w:pPr>
      <w:pStyle w:val="Header"/>
    </w:pPr>
    <w:r>
      <w:rPr>
        <w:noProof/>
      </w:rPr>
      <w:pict w14:anchorId="2E0202F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539296" o:spid="_x0000_s2049" type="#_x0000_t136" style="position:absolute;margin-left:0;margin-top:0;width:607.3pt;height:28.9pt;rotation:315;z-index:-251657216;mso-position-horizontal:center;mso-position-horizontal-relative:margin;mso-position-vertical:center;mso-position-vertical-relative:margin" o:allowincell="f" fillcolor="#393737 [814]" stroked="f">
          <v:fill opacity=".5"/>
          <v:textpath style="font-family:&quot;Arial&quot;;font-size:1pt" string="Bioscience Horizons Submission - CONFIDENTIAL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forms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MbY0MzYzNDWxMLVU0lEKTi0uzszPAykwrwUAMETTOSwAAAA="/>
  </w:docVars>
  <w:rsids>
    <w:rsidRoot w:val="00B42D98"/>
    <w:rsid w:val="0002697D"/>
    <w:rsid w:val="00044AD2"/>
    <w:rsid w:val="00077419"/>
    <w:rsid w:val="000A2E4A"/>
    <w:rsid w:val="000B2B58"/>
    <w:rsid w:val="00105012"/>
    <w:rsid w:val="00213DDC"/>
    <w:rsid w:val="00233946"/>
    <w:rsid w:val="002E0223"/>
    <w:rsid w:val="002E3C60"/>
    <w:rsid w:val="00347F52"/>
    <w:rsid w:val="00396D72"/>
    <w:rsid w:val="003B0587"/>
    <w:rsid w:val="003B2C5A"/>
    <w:rsid w:val="003E6851"/>
    <w:rsid w:val="003F12E1"/>
    <w:rsid w:val="00465B99"/>
    <w:rsid w:val="00506569"/>
    <w:rsid w:val="006150D4"/>
    <w:rsid w:val="00641C5C"/>
    <w:rsid w:val="00690138"/>
    <w:rsid w:val="006B0F58"/>
    <w:rsid w:val="006F0EB2"/>
    <w:rsid w:val="00707BBE"/>
    <w:rsid w:val="00780CF1"/>
    <w:rsid w:val="007F66B3"/>
    <w:rsid w:val="008548CC"/>
    <w:rsid w:val="008D7CDA"/>
    <w:rsid w:val="009577B1"/>
    <w:rsid w:val="009D7987"/>
    <w:rsid w:val="00A2689C"/>
    <w:rsid w:val="00AD4D79"/>
    <w:rsid w:val="00B42D98"/>
    <w:rsid w:val="00BF7773"/>
    <w:rsid w:val="00C24B67"/>
    <w:rsid w:val="00CB68C4"/>
    <w:rsid w:val="00D11CCD"/>
    <w:rsid w:val="00D33B00"/>
    <w:rsid w:val="00D76169"/>
    <w:rsid w:val="00DA1635"/>
    <w:rsid w:val="00DF3837"/>
    <w:rsid w:val="00E5478A"/>
    <w:rsid w:val="00EC332C"/>
    <w:rsid w:val="00EF4533"/>
    <w:rsid w:val="00F4240A"/>
    <w:rsid w:val="00FD2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7D2922B"/>
  <w15:chartTrackingRefBased/>
  <w15:docId w15:val="{D301A58D-EAC2-49EB-999E-F22CC37F6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locked="0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locked/>
    <w:rsid w:val="00B42D98"/>
  </w:style>
  <w:style w:type="paragraph" w:styleId="Header">
    <w:name w:val="header"/>
    <w:basedOn w:val="Normal"/>
    <w:link w:val="HeaderChar"/>
    <w:uiPriority w:val="99"/>
    <w:unhideWhenUsed/>
    <w:locked/>
    <w:rsid w:val="00F424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40A"/>
  </w:style>
  <w:style w:type="paragraph" w:styleId="Footer">
    <w:name w:val="footer"/>
    <w:basedOn w:val="Normal"/>
    <w:link w:val="FooterChar"/>
    <w:uiPriority w:val="99"/>
    <w:unhideWhenUsed/>
    <w:locked/>
    <w:rsid w:val="00F424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40A"/>
  </w:style>
  <w:style w:type="character" w:styleId="PlaceholderText">
    <w:name w:val="Placeholder Text"/>
    <w:basedOn w:val="DefaultParagraphFont"/>
    <w:uiPriority w:val="99"/>
    <w:semiHidden/>
    <w:locked/>
    <w:rsid w:val="00AD4D79"/>
    <w:rPr>
      <w:color w:val="808080"/>
    </w:rPr>
  </w:style>
  <w:style w:type="paragraph" w:customStyle="1" w:styleId="Publicationtitle">
    <w:name w:val="Publication title"/>
    <w:next w:val="Normal"/>
    <w:link w:val="PublicationtitleChar"/>
    <w:rsid w:val="006F0EB2"/>
    <w:pPr>
      <w:spacing w:line="480" w:lineRule="auto"/>
      <w:jc w:val="both"/>
    </w:pPr>
    <w:rPr>
      <w:rFonts w:ascii="Arial" w:hAnsi="Arial"/>
      <w:b/>
      <w:sz w:val="40"/>
    </w:rPr>
  </w:style>
  <w:style w:type="paragraph" w:customStyle="1" w:styleId="Authors">
    <w:name w:val="Authors"/>
    <w:next w:val="Normal"/>
    <w:link w:val="AuthorsChar"/>
    <w:rsid w:val="006F0EB2"/>
    <w:rPr>
      <w:rFonts w:ascii="Arial" w:hAnsi="Arial"/>
      <w:sz w:val="28"/>
    </w:rPr>
  </w:style>
  <w:style w:type="character" w:customStyle="1" w:styleId="PublicationtitleChar">
    <w:name w:val="Publication title Char"/>
    <w:basedOn w:val="DefaultParagraphFont"/>
    <w:link w:val="Publicationtitle"/>
    <w:rsid w:val="006F0EB2"/>
    <w:rPr>
      <w:rFonts w:ascii="Arial" w:hAnsi="Arial"/>
      <w:b/>
      <w:sz w:val="40"/>
    </w:rPr>
  </w:style>
  <w:style w:type="paragraph" w:customStyle="1" w:styleId="Institution">
    <w:name w:val="Institution"/>
    <w:basedOn w:val="Authors"/>
    <w:link w:val="InstitutionChar"/>
    <w:rsid w:val="006F0EB2"/>
    <w:rPr>
      <w:sz w:val="24"/>
    </w:rPr>
  </w:style>
  <w:style w:type="character" w:customStyle="1" w:styleId="AuthorsChar">
    <w:name w:val="Authors Char"/>
    <w:basedOn w:val="DefaultParagraphFont"/>
    <w:link w:val="Authors"/>
    <w:rsid w:val="006F0EB2"/>
    <w:rPr>
      <w:rFonts w:ascii="Arial" w:hAnsi="Arial"/>
      <w:sz w:val="28"/>
    </w:rPr>
  </w:style>
  <w:style w:type="paragraph" w:customStyle="1" w:styleId="MainText">
    <w:name w:val="MainText"/>
    <w:link w:val="MainTextChar"/>
    <w:rsid w:val="006F0EB2"/>
    <w:pPr>
      <w:spacing w:line="480" w:lineRule="auto"/>
    </w:pPr>
    <w:rPr>
      <w:rFonts w:ascii="Arial" w:hAnsi="Arial"/>
    </w:rPr>
  </w:style>
  <w:style w:type="character" w:customStyle="1" w:styleId="InstitutionChar">
    <w:name w:val="Institution Char"/>
    <w:basedOn w:val="AuthorsChar"/>
    <w:link w:val="Institution"/>
    <w:rsid w:val="006F0EB2"/>
    <w:rPr>
      <w:rFonts w:ascii="Arial" w:hAnsi="Arial"/>
      <w:sz w:val="24"/>
    </w:rPr>
  </w:style>
  <w:style w:type="paragraph" w:customStyle="1" w:styleId="References">
    <w:name w:val="References"/>
    <w:basedOn w:val="MainText"/>
    <w:link w:val="ReferencesChar"/>
    <w:rsid w:val="002E0223"/>
    <w:pPr>
      <w:spacing w:line="360" w:lineRule="auto"/>
    </w:pPr>
    <w:rPr>
      <w:sz w:val="20"/>
    </w:rPr>
  </w:style>
  <w:style w:type="character" w:customStyle="1" w:styleId="MainTextChar">
    <w:name w:val="MainText Char"/>
    <w:basedOn w:val="DefaultParagraphFont"/>
    <w:link w:val="MainText"/>
    <w:rsid w:val="006F0EB2"/>
    <w:rPr>
      <w:rFonts w:ascii="Arial" w:hAnsi="Arial"/>
    </w:rPr>
  </w:style>
  <w:style w:type="character" w:customStyle="1" w:styleId="ReferencesChar">
    <w:name w:val="References Char"/>
    <w:basedOn w:val="MainTextChar"/>
    <w:link w:val="References"/>
    <w:rsid w:val="002E0223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0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E16309421F646EC81AADC890D05E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68175-6725-42FC-8908-BC558299F126}"/>
      </w:docPartPr>
      <w:docPartBody>
        <w:p w:rsidR="00815983" w:rsidRDefault="00FB35C2" w:rsidP="00FB35C2">
          <w:pPr>
            <w:pStyle w:val="3E16309421F646EC81AADC890D05E5EE"/>
          </w:pPr>
          <w:r w:rsidRPr="00213DDC">
            <w:rPr>
              <w:rStyle w:val="PlaceholderText"/>
              <w:rFonts w:ascii="Arial" w:hAnsi="Arial" w:cs="Arial"/>
              <w:color w:val="auto"/>
            </w:rPr>
            <w:t>Choose a publication typ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35C2"/>
    <w:rsid w:val="00050EE2"/>
    <w:rsid w:val="0057654B"/>
    <w:rsid w:val="006D2767"/>
    <w:rsid w:val="007E2FA5"/>
    <w:rsid w:val="00815983"/>
    <w:rsid w:val="008667F0"/>
    <w:rsid w:val="00B50B84"/>
    <w:rsid w:val="00B77ABF"/>
    <w:rsid w:val="00BE6A24"/>
    <w:rsid w:val="00D368F0"/>
    <w:rsid w:val="00DA0E98"/>
    <w:rsid w:val="00EB742C"/>
    <w:rsid w:val="00FB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7ABF"/>
    <w:rPr>
      <w:color w:val="808080"/>
    </w:rPr>
  </w:style>
  <w:style w:type="paragraph" w:customStyle="1" w:styleId="3E16309421F646EC81AADC890D05E5EE">
    <w:name w:val="3E16309421F646EC81AADC890D05E5EE"/>
    <w:rsid w:val="00FB35C2"/>
    <w:rPr>
      <w:rFonts w:eastAsiaTheme="minorHAnsi"/>
      <w:lang w:eastAsia="en-US"/>
    </w:rPr>
  </w:style>
  <w:style w:type="paragraph" w:customStyle="1" w:styleId="944DCBD79C3D44748E3F78E2A9F4C0FD">
    <w:name w:val="944DCBD79C3D44748E3F78E2A9F4C0FD"/>
    <w:rsid w:val="00FB35C2"/>
    <w:rPr>
      <w:rFonts w:eastAsiaTheme="minorHAnsi"/>
      <w:lang w:eastAsia="en-US"/>
    </w:rPr>
  </w:style>
  <w:style w:type="paragraph" w:customStyle="1" w:styleId="37044AFF0436428A81D871006B7DC37D">
    <w:name w:val="37044AFF0436428A81D871006B7DC37D"/>
    <w:rsid w:val="00FB35C2"/>
    <w:rPr>
      <w:rFonts w:eastAsiaTheme="minorHAnsi"/>
      <w:lang w:eastAsia="en-US"/>
    </w:rPr>
  </w:style>
  <w:style w:type="paragraph" w:customStyle="1" w:styleId="2F1A3DDECF194260A99E5CAB469263C5">
    <w:name w:val="2F1A3DDECF194260A99E5CAB469263C5"/>
    <w:rsid w:val="00FB35C2"/>
    <w:rPr>
      <w:rFonts w:eastAsiaTheme="minorHAnsi"/>
      <w:lang w:eastAsia="en-US"/>
    </w:rPr>
  </w:style>
  <w:style w:type="paragraph" w:customStyle="1" w:styleId="7C848A431DB7477B8E61A67B729618D5">
    <w:name w:val="7C848A431DB7477B8E61A67B729618D5"/>
    <w:rsid w:val="00FB35C2"/>
    <w:rPr>
      <w:rFonts w:eastAsiaTheme="minorHAnsi"/>
      <w:lang w:eastAsia="en-US"/>
    </w:rPr>
  </w:style>
  <w:style w:type="paragraph" w:customStyle="1" w:styleId="944DCBD79C3D44748E3F78E2A9F4C0FD1">
    <w:name w:val="944DCBD79C3D44748E3F78E2A9F4C0FD1"/>
    <w:rsid w:val="00FB35C2"/>
    <w:rPr>
      <w:rFonts w:eastAsiaTheme="minorHAnsi"/>
      <w:lang w:eastAsia="en-US"/>
    </w:rPr>
  </w:style>
  <w:style w:type="paragraph" w:customStyle="1" w:styleId="37044AFF0436428A81D871006B7DC37D1">
    <w:name w:val="37044AFF0436428A81D871006B7DC37D1"/>
    <w:rsid w:val="00FB35C2"/>
    <w:rPr>
      <w:rFonts w:eastAsiaTheme="minorHAnsi"/>
      <w:lang w:eastAsia="en-US"/>
    </w:rPr>
  </w:style>
  <w:style w:type="paragraph" w:customStyle="1" w:styleId="2F1A3DDECF194260A99E5CAB469263C51">
    <w:name w:val="2F1A3DDECF194260A99E5CAB469263C51"/>
    <w:rsid w:val="00FB35C2"/>
    <w:rPr>
      <w:rFonts w:eastAsiaTheme="minorHAnsi"/>
      <w:lang w:eastAsia="en-US"/>
    </w:rPr>
  </w:style>
  <w:style w:type="paragraph" w:customStyle="1" w:styleId="7C848A431DB7477B8E61A67B729618D51">
    <w:name w:val="7C848A431DB7477B8E61A67B729618D51"/>
    <w:rsid w:val="00FB35C2"/>
    <w:rPr>
      <w:rFonts w:eastAsiaTheme="minorHAnsi"/>
      <w:lang w:eastAsia="en-US"/>
    </w:rPr>
  </w:style>
  <w:style w:type="paragraph" w:customStyle="1" w:styleId="944DCBD79C3D44748E3F78E2A9F4C0FD2">
    <w:name w:val="944DCBD79C3D44748E3F78E2A9F4C0FD2"/>
    <w:rsid w:val="00FB35C2"/>
    <w:rPr>
      <w:rFonts w:eastAsiaTheme="minorHAnsi"/>
      <w:lang w:eastAsia="en-US"/>
    </w:rPr>
  </w:style>
  <w:style w:type="paragraph" w:customStyle="1" w:styleId="2F1A3DDECF194260A99E5CAB469263C52">
    <w:name w:val="2F1A3DDECF194260A99E5CAB469263C52"/>
    <w:rsid w:val="00FB35C2"/>
    <w:rPr>
      <w:rFonts w:eastAsiaTheme="minorHAnsi"/>
      <w:lang w:eastAsia="en-US"/>
    </w:rPr>
  </w:style>
  <w:style w:type="paragraph" w:customStyle="1" w:styleId="7C848A431DB7477B8E61A67B729618D52">
    <w:name w:val="7C848A431DB7477B8E61A67B729618D52"/>
    <w:rsid w:val="00FB35C2"/>
    <w:rPr>
      <w:rFonts w:eastAsiaTheme="minorHAnsi"/>
      <w:lang w:eastAsia="en-US"/>
    </w:rPr>
  </w:style>
  <w:style w:type="paragraph" w:customStyle="1" w:styleId="5D3787FB781B4592A088315E9CF98406">
    <w:name w:val="5D3787FB781B4592A088315E9CF98406"/>
    <w:rsid w:val="00FB35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44DCBD79C3D44748E3F78E2A9F4C0FD3">
    <w:name w:val="944DCBD79C3D44748E3F78E2A9F4C0FD3"/>
    <w:rsid w:val="00FB35C2"/>
    <w:rPr>
      <w:rFonts w:eastAsiaTheme="minorHAnsi"/>
      <w:lang w:eastAsia="en-US"/>
    </w:rPr>
  </w:style>
  <w:style w:type="paragraph" w:customStyle="1" w:styleId="2F1A3DDECF194260A99E5CAB469263C53">
    <w:name w:val="2F1A3DDECF194260A99E5CAB469263C53"/>
    <w:rsid w:val="00FB35C2"/>
    <w:rPr>
      <w:rFonts w:eastAsiaTheme="minorHAnsi"/>
      <w:lang w:eastAsia="en-US"/>
    </w:rPr>
  </w:style>
  <w:style w:type="paragraph" w:customStyle="1" w:styleId="7C848A431DB7477B8E61A67B729618D53">
    <w:name w:val="7C848A431DB7477B8E61A67B729618D53"/>
    <w:rsid w:val="00FB35C2"/>
    <w:rPr>
      <w:rFonts w:eastAsiaTheme="minorHAnsi"/>
      <w:lang w:eastAsia="en-US"/>
    </w:rPr>
  </w:style>
  <w:style w:type="paragraph" w:customStyle="1" w:styleId="5D3787FB781B4592A088315E9CF984061">
    <w:name w:val="5D3787FB781B4592A088315E9CF984061"/>
    <w:rsid w:val="00FB35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Publicationtitle">
    <w:name w:val="Publication title"/>
    <w:next w:val="Normal"/>
    <w:link w:val="PublicationtitleChar"/>
    <w:qFormat/>
    <w:rsid w:val="00050EE2"/>
    <w:pPr>
      <w:spacing w:line="480" w:lineRule="auto"/>
      <w:jc w:val="both"/>
    </w:pPr>
    <w:rPr>
      <w:rFonts w:ascii="Arial" w:eastAsiaTheme="minorHAnsi" w:hAnsi="Arial"/>
      <w:b/>
      <w:sz w:val="40"/>
      <w:lang w:eastAsia="en-US"/>
    </w:rPr>
  </w:style>
  <w:style w:type="character" w:customStyle="1" w:styleId="PublicationtitleChar">
    <w:name w:val="Publication title Char"/>
    <w:basedOn w:val="DefaultParagraphFont"/>
    <w:link w:val="Publicationtitle"/>
    <w:rsid w:val="00050EE2"/>
    <w:rPr>
      <w:rFonts w:ascii="Arial" w:eastAsiaTheme="minorHAnsi" w:hAnsi="Arial"/>
      <w:b/>
      <w:sz w:val="40"/>
      <w:lang w:eastAsia="en-US"/>
    </w:rPr>
  </w:style>
  <w:style w:type="paragraph" w:customStyle="1" w:styleId="88D27189BC5D4B0EA7D3A12104B76E6A">
    <w:name w:val="88D27189BC5D4B0EA7D3A12104B76E6A"/>
    <w:rsid w:val="00815983"/>
    <w:rPr>
      <w:rFonts w:eastAsiaTheme="minorHAnsi"/>
      <w:lang w:eastAsia="en-US"/>
    </w:rPr>
  </w:style>
  <w:style w:type="paragraph" w:customStyle="1" w:styleId="944DCBD79C3D44748E3F78E2A9F4C0FD4">
    <w:name w:val="944DCBD79C3D44748E3F78E2A9F4C0FD4"/>
    <w:rsid w:val="00815983"/>
    <w:rPr>
      <w:rFonts w:eastAsiaTheme="minorHAnsi"/>
      <w:lang w:eastAsia="en-US"/>
    </w:rPr>
  </w:style>
  <w:style w:type="paragraph" w:customStyle="1" w:styleId="2F1A3DDECF194260A99E5CAB469263C54">
    <w:name w:val="2F1A3DDECF194260A99E5CAB469263C54"/>
    <w:rsid w:val="00815983"/>
    <w:rPr>
      <w:rFonts w:eastAsiaTheme="minorHAnsi"/>
      <w:lang w:eastAsia="en-US"/>
    </w:rPr>
  </w:style>
  <w:style w:type="paragraph" w:customStyle="1" w:styleId="7C848A431DB7477B8E61A67B729618D54">
    <w:name w:val="7C848A431DB7477B8E61A67B729618D54"/>
    <w:rsid w:val="00815983"/>
    <w:rPr>
      <w:rFonts w:eastAsiaTheme="minorHAnsi"/>
      <w:lang w:eastAsia="en-US"/>
    </w:rPr>
  </w:style>
  <w:style w:type="paragraph" w:customStyle="1" w:styleId="88D27189BC5D4B0EA7D3A12104B76E6A1">
    <w:name w:val="88D27189BC5D4B0EA7D3A12104B76E6A1"/>
    <w:rsid w:val="00815983"/>
    <w:rPr>
      <w:rFonts w:eastAsiaTheme="minorHAnsi"/>
      <w:lang w:eastAsia="en-US"/>
    </w:rPr>
  </w:style>
  <w:style w:type="paragraph" w:customStyle="1" w:styleId="944DCBD79C3D44748E3F78E2A9F4C0FD5">
    <w:name w:val="944DCBD79C3D44748E3F78E2A9F4C0FD5"/>
    <w:rsid w:val="00815983"/>
    <w:rPr>
      <w:rFonts w:eastAsiaTheme="minorHAnsi"/>
      <w:lang w:eastAsia="en-US"/>
    </w:rPr>
  </w:style>
  <w:style w:type="paragraph" w:customStyle="1" w:styleId="2F1A3DDECF194260A99E5CAB469263C55">
    <w:name w:val="2F1A3DDECF194260A99E5CAB469263C55"/>
    <w:rsid w:val="00815983"/>
    <w:rPr>
      <w:rFonts w:eastAsiaTheme="minorHAnsi"/>
      <w:lang w:eastAsia="en-US"/>
    </w:rPr>
  </w:style>
  <w:style w:type="paragraph" w:customStyle="1" w:styleId="7C848A431DB7477B8E61A67B729618D55">
    <w:name w:val="7C848A431DB7477B8E61A67B729618D55"/>
    <w:rsid w:val="00815983"/>
    <w:rPr>
      <w:rFonts w:eastAsiaTheme="minorHAnsi"/>
      <w:lang w:eastAsia="en-US"/>
    </w:rPr>
  </w:style>
  <w:style w:type="paragraph" w:customStyle="1" w:styleId="88D27189BC5D4B0EA7D3A12104B76E6A2">
    <w:name w:val="88D27189BC5D4B0EA7D3A12104B76E6A2"/>
    <w:rsid w:val="00815983"/>
    <w:rPr>
      <w:rFonts w:eastAsiaTheme="minorHAnsi"/>
      <w:lang w:eastAsia="en-US"/>
    </w:rPr>
  </w:style>
  <w:style w:type="paragraph" w:customStyle="1" w:styleId="Authors">
    <w:name w:val="Authors"/>
    <w:next w:val="Normal"/>
    <w:link w:val="AuthorsChar"/>
    <w:qFormat/>
    <w:rsid w:val="00B77ABF"/>
    <w:rPr>
      <w:rFonts w:ascii="Arial" w:eastAsiaTheme="minorHAnsi" w:hAnsi="Arial"/>
      <w:sz w:val="28"/>
      <w:lang w:eastAsia="en-US"/>
    </w:rPr>
  </w:style>
  <w:style w:type="character" w:customStyle="1" w:styleId="AuthorsChar">
    <w:name w:val="Authors Char"/>
    <w:basedOn w:val="DefaultParagraphFont"/>
    <w:link w:val="Authors"/>
    <w:rsid w:val="00B77ABF"/>
    <w:rPr>
      <w:rFonts w:ascii="Arial" w:eastAsiaTheme="minorHAnsi" w:hAnsi="Arial"/>
      <w:sz w:val="28"/>
      <w:lang w:eastAsia="en-US"/>
    </w:rPr>
  </w:style>
  <w:style w:type="paragraph" w:customStyle="1" w:styleId="944DCBD79C3D44748E3F78E2A9F4C0FD6">
    <w:name w:val="944DCBD79C3D44748E3F78E2A9F4C0FD6"/>
    <w:rsid w:val="00815983"/>
    <w:rPr>
      <w:rFonts w:eastAsiaTheme="minorHAnsi"/>
      <w:lang w:eastAsia="en-US"/>
    </w:rPr>
  </w:style>
  <w:style w:type="paragraph" w:customStyle="1" w:styleId="MainText">
    <w:name w:val="MainText"/>
    <w:link w:val="MainTextChar"/>
    <w:qFormat/>
    <w:rsid w:val="00B77ABF"/>
    <w:pPr>
      <w:spacing w:line="480" w:lineRule="auto"/>
    </w:pPr>
    <w:rPr>
      <w:rFonts w:ascii="Arial" w:eastAsiaTheme="minorHAnsi" w:hAnsi="Arial"/>
      <w:lang w:eastAsia="en-US"/>
    </w:rPr>
  </w:style>
  <w:style w:type="character" w:customStyle="1" w:styleId="MainTextChar">
    <w:name w:val="MainText Char"/>
    <w:basedOn w:val="DefaultParagraphFont"/>
    <w:link w:val="MainText"/>
    <w:rsid w:val="00B77ABF"/>
    <w:rPr>
      <w:rFonts w:ascii="Arial" w:eastAsiaTheme="minorHAnsi" w:hAnsi="Arial"/>
      <w:lang w:eastAsia="en-US"/>
    </w:rPr>
  </w:style>
  <w:style w:type="paragraph" w:customStyle="1" w:styleId="37044AFF0436428A81D871006B7DC37D2">
    <w:name w:val="37044AFF0436428A81D871006B7DC37D2"/>
    <w:rsid w:val="00815983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2F1A3DDECF194260A99E5CAB469263C56">
    <w:name w:val="2F1A3DDECF194260A99E5CAB469263C56"/>
    <w:rsid w:val="00815983"/>
    <w:rPr>
      <w:rFonts w:eastAsiaTheme="minorHAnsi"/>
      <w:lang w:eastAsia="en-US"/>
    </w:rPr>
  </w:style>
  <w:style w:type="paragraph" w:customStyle="1" w:styleId="2D08930A671341BE9C65492AF76FCFF7">
    <w:name w:val="2D08930A671341BE9C65492AF76FCFF7"/>
    <w:rsid w:val="00815983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References">
    <w:name w:val="References"/>
    <w:basedOn w:val="MainText"/>
    <w:link w:val="ReferencesChar"/>
    <w:rsid w:val="00B77ABF"/>
    <w:pPr>
      <w:spacing w:line="360" w:lineRule="auto"/>
    </w:pPr>
    <w:rPr>
      <w:sz w:val="20"/>
    </w:rPr>
  </w:style>
  <w:style w:type="character" w:customStyle="1" w:styleId="ReferencesChar">
    <w:name w:val="References Char"/>
    <w:basedOn w:val="MainTextChar"/>
    <w:link w:val="References"/>
    <w:rsid w:val="00B77ABF"/>
    <w:rPr>
      <w:rFonts w:ascii="Arial" w:eastAsiaTheme="minorHAnsi" w:hAnsi="Arial"/>
      <w:sz w:val="20"/>
      <w:lang w:eastAsia="en-US"/>
    </w:rPr>
  </w:style>
  <w:style w:type="paragraph" w:customStyle="1" w:styleId="7C848A431DB7477B8E61A67B729618D56">
    <w:name w:val="7C848A431DB7477B8E61A67B729618D56"/>
    <w:rsid w:val="00815983"/>
    <w:rPr>
      <w:rFonts w:eastAsiaTheme="minorHAnsi"/>
      <w:lang w:eastAsia="en-US"/>
    </w:rPr>
  </w:style>
  <w:style w:type="paragraph" w:customStyle="1" w:styleId="88D27189BC5D4B0EA7D3A12104B76E6A3">
    <w:name w:val="88D27189BC5D4B0EA7D3A12104B76E6A3"/>
    <w:rsid w:val="00815983"/>
    <w:rPr>
      <w:rFonts w:eastAsiaTheme="minorHAnsi"/>
      <w:lang w:eastAsia="en-US"/>
    </w:rPr>
  </w:style>
  <w:style w:type="paragraph" w:customStyle="1" w:styleId="944DCBD79C3D44748E3F78E2A9F4C0FD7">
    <w:name w:val="944DCBD79C3D44748E3F78E2A9F4C0FD7"/>
    <w:rsid w:val="00815983"/>
    <w:rPr>
      <w:rFonts w:eastAsiaTheme="minorHAnsi"/>
      <w:lang w:eastAsia="en-US"/>
    </w:rPr>
  </w:style>
  <w:style w:type="paragraph" w:customStyle="1" w:styleId="37044AFF0436428A81D871006B7DC37D3">
    <w:name w:val="37044AFF0436428A81D871006B7DC37D3"/>
    <w:rsid w:val="00815983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2F1A3DDECF194260A99E5CAB469263C57">
    <w:name w:val="2F1A3DDECF194260A99E5CAB469263C57"/>
    <w:rsid w:val="00815983"/>
    <w:rPr>
      <w:rFonts w:eastAsiaTheme="minorHAnsi"/>
      <w:lang w:eastAsia="en-US"/>
    </w:rPr>
  </w:style>
  <w:style w:type="paragraph" w:customStyle="1" w:styleId="2D08930A671341BE9C65492AF76FCFF71">
    <w:name w:val="2D08930A671341BE9C65492AF76FCFF71"/>
    <w:rsid w:val="00815983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7C848A431DB7477B8E61A67B729618D57">
    <w:name w:val="7C848A431DB7477B8E61A67B729618D57"/>
    <w:rsid w:val="00815983"/>
    <w:rPr>
      <w:rFonts w:eastAsiaTheme="minorHAnsi"/>
      <w:lang w:eastAsia="en-US"/>
    </w:rPr>
  </w:style>
  <w:style w:type="paragraph" w:customStyle="1" w:styleId="88D27189BC5D4B0EA7D3A12104B76E6A4">
    <w:name w:val="88D27189BC5D4B0EA7D3A12104B76E6A4"/>
    <w:rsid w:val="006D2767"/>
    <w:rPr>
      <w:rFonts w:eastAsiaTheme="minorHAnsi"/>
      <w:lang w:eastAsia="en-US"/>
    </w:rPr>
  </w:style>
  <w:style w:type="paragraph" w:customStyle="1" w:styleId="944DCBD79C3D44748E3F78E2A9F4C0FD8">
    <w:name w:val="944DCBD79C3D44748E3F78E2A9F4C0FD8"/>
    <w:rsid w:val="006D2767"/>
    <w:rPr>
      <w:rFonts w:eastAsiaTheme="minorHAnsi"/>
      <w:lang w:eastAsia="en-US"/>
    </w:rPr>
  </w:style>
  <w:style w:type="paragraph" w:customStyle="1" w:styleId="37044AFF0436428A81D871006B7DC37D4">
    <w:name w:val="37044AFF0436428A81D871006B7DC37D4"/>
    <w:rsid w:val="006D2767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2F1A3DDECF194260A99E5CAB469263C58">
    <w:name w:val="2F1A3DDECF194260A99E5CAB469263C58"/>
    <w:rsid w:val="006D2767"/>
    <w:rPr>
      <w:rFonts w:eastAsiaTheme="minorHAnsi"/>
      <w:lang w:eastAsia="en-US"/>
    </w:rPr>
  </w:style>
  <w:style w:type="paragraph" w:customStyle="1" w:styleId="2D08930A671341BE9C65492AF76FCFF72">
    <w:name w:val="2D08930A671341BE9C65492AF76FCFF72"/>
    <w:rsid w:val="006D2767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7C848A431DB7477B8E61A67B729618D58">
    <w:name w:val="7C848A431DB7477B8E61A67B729618D58"/>
    <w:rsid w:val="006D2767"/>
    <w:rPr>
      <w:rFonts w:eastAsiaTheme="minorHAnsi"/>
      <w:lang w:eastAsia="en-US"/>
    </w:rPr>
  </w:style>
  <w:style w:type="paragraph" w:customStyle="1" w:styleId="88D27189BC5D4B0EA7D3A12104B76E6A5">
    <w:name w:val="88D27189BC5D4B0EA7D3A12104B76E6A5"/>
    <w:rsid w:val="00B77ABF"/>
    <w:rPr>
      <w:rFonts w:eastAsiaTheme="minorHAnsi"/>
      <w:lang w:eastAsia="en-US"/>
    </w:rPr>
  </w:style>
  <w:style w:type="paragraph" w:customStyle="1" w:styleId="944DCBD79C3D44748E3F78E2A9F4C0FD9">
    <w:name w:val="944DCBD79C3D44748E3F78E2A9F4C0FD9"/>
    <w:rsid w:val="00B77ABF"/>
    <w:rPr>
      <w:rFonts w:eastAsiaTheme="minorHAnsi"/>
      <w:lang w:eastAsia="en-US"/>
    </w:rPr>
  </w:style>
  <w:style w:type="paragraph" w:customStyle="1" w:styleId="37044AFF0436428A81D871006B7DC37D5">
    <w:name w:val="37044AFF0436428A81D871006B7DC37D5"/>
    <w:rsid w:val="00B77ABF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2F1A3DDECF194260A99E5CAB469263C59">
    <w:name w:val="2F1A3DDECF194260A99E5CAB469263C59"/>
    <w:rsid w:val="00B77ABF"/>
    <w:rPr>
      <w:rFonts w:eastAsiaTheme="minorHAnsi"/>
      <w:lang w:eastAsia="en-US"/>
    </w:rPr>
  </w:style>
  <w:style w:type="paragraph" w:customStyle="1" w:styleId="2D08930A671341BE9C65492AF76FCFF73">
    <w:name w:val="2D08930A671341BE9C65492AF76FCFF73"/>
    <w:rsid w:val="00B77ABF"/>
    <w:pPr>
      <w:spacing w:line="480" w:lineRule="auto"/>
    </w:pPr>
    <w:rPr>
      <w:rFonts w:ascii="Arial" w:eastAsiaTheme="minorHAnsi" w:hAnsi="Arial"/>
      <w:lang w:eastAsia="en-US"/>
    </w:rPr>
  </w:style>
  <w:style w:type="paragraph" w:customStyle="1" w:styleId="7C848A431DB7477B8E61A67B729618D59">
    <w:name w:val="7C848A431DB7477B8E61A67B729618D59"/>
    <w:rsid w:val="00B77ABF"/>
    <w:rPr>
      <w:rFonts w:eastAsiaTheme="minorHAnsi"/>
      <w:lang w:eastAsia="en-US"/>
    </w:rPr>
  </w:style>
  <w:style w:type="paragraph" w:customStyle="1" w:styleId="726B16D4167B43F5BC09880EDF0C4C87">
    <w:name w:val="726B16D4167B43F5BC09880EDF0C4C87"/>
    <w:rsid w:val="00050EE2"/>
  </w:style>
  <w:style w:type="paragraph" w:customStyle="1" w:styleId="C0974737A3D943BD9EA618037B89E442">
    <w:name w:val="C0974737A3D943BD9EA618037B89E442"/>
    <w:rsid w:val="00050E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E6831-C280-4A0B-BEE3-F0D888C3E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5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tle</dc:creator>
  <cp:keywords/>
  <dc:description/>
  <cp:lastModifiedBy>Jan Blaha</cp:lastModifiedBy>
  <cp:revision>27</cp:revision>
  <dcterms:created xsi:type="dcterms:W3CDTF">2020-03-07T08:39:00Z</dcterms:created>
  <dcterms:modified xsi:type="dcterms:W3CDTF">2020-05-31T13:07:00Z</dcterms:modified>
</cp:coreProperties>
</file>